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174DDF" w14:textId="77777777" w:rsidR="00697420" w:rsidRPr="008833B9" w:rsidRDefault="00722045">
      <w:pPr>
        <w:jc w:val="center"/>
        <w:rPr>
          <w:rFonts w:ascii="Cambria" w:eastAsia="Cambria" w:hAnsi="Cambria" w:cs="Cambria"/>
          <w:b/>
          <w:sz w:val="32"/>
          <w:szCs w:val="32"/>
        </w:rPr>
      </w:pPr>
      <w:r w:rsidRPr="008833B9">
        <w:rPr>
          <w:rFonts w:ascii="Cambria" w:eastAsia="Cambria" w:hAnsi="Cambria" w:cs="Cambria"/>
          <w:b/>
          <w:sz w:val="32"/>
          <w:szCs w:val="32"/>
        </w:rPr>
        <w:t>Department of Computer Science</w:t>
      </w:r>
    </w:p>
    <w:p w14:paraId="6B174DE0" w14:textId="0AEE4856" w:rsidR="00697420" w:rsidRPr="008833B9" w:rsidRDefault="00722045">
      <w:pPr>
        <w:pBdr>
          <w:bottom w:val="single" w:sz="4" w:space="1" w:color="000000"/>
        </w:pBdr>
        <w:jc w:val="center"/>
        <w:rPr>
          <w:rFonts w:ascii="Cambria" w:eastAsia="Cambria" w:hAnsi="Cambria" w:cs="Cambria"/>
        </w:rPr>
      </w:pPr>
      <w:r w:rsidRPr="008833B9">
        <w:rPr>
          <w:rFonts w:ascii="Cambria" w:eastAsia="Cambria" w:hAnsi="Cambria" w:cs="Cambria"/>
        </w:rPr>
        <w:t xml:space="preserve">Project Proposal </w:t>
      </w:r>
      <w:r w:rsidR="00565A6F" w:rsidRPr="008833B9">
        <w:rPr>
          <w:rFonts w:ascii="Cambria" w:eastAsia="Cambria" w:hAnsi="Cambria" w:cs="Cambria"/>
        </w:rPr>
        <w:t>Fall</w:t>
      </w:r>
      <w:r w:rsidRPr="008833B9">
        <w:rPr>
          <w:rFonts w:ascii="Cambria" w:eastAsia="Cambria" w:hAnsi="Cambria" w:cs="Cambria"/>
        </w:rPr>
        <w:t xml:space="preserve"> 2</w:t>
      </w:r>
      <w:r w:rsidR="00565A6F" w:rsidRPr="008833B9">
        <w:rPr>
          <w:rFonts w:ascii="Cambria" w:eastAsia="Cambria" w:hAnsi="Cambria" w:cs="Cambria"/>
        </w:rPr>
        <w:t>5</w:t>
      </w:r>
      <w:r w:rsidRPr="008833B9">
        <w:rPr>
          <w:rFonts w:ascii="Cambria" w:eastAsia="Cambria" w:hAnsi="Cambria" w:cs="Cambria"/>
        </w:rPr>
        <w:t>-2</w:t>
      </w:r>
      <w:r w:rsidR="00565A6F" w:rsidRPr="008833B9">
        <w:rPr>
          <w:rFonts w:ascii="Cambria" w:eastAsia="Cambria" w:hAnsi="Cambria" w:cs="Cambria"/>
        </w:rPr>
        <w:t>6</w:t>
      </w:r>
    </w:p>
    <w:tbl>
      <w:tblPr>
        <w:tblStyle w:val="a"/>
        <w:tblW w:w="10775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87"/>
        <w:gridCol w:w="3986"/>
        <w:gridCol w:w="1701"/>
        <w:gridCol w:w="1134"/>
        <w:gridCol w:w="1229"/>
        <w:gridCol w:w="938"/>
      </w:tblGrid>
      <w:tr w:rsidR="00697420" w:rsidRPr="008833B9" w14:paraId="6B174DE7" w14:textId="77777777" w:rsidTr="00E56D2F">
        <w:trPr>
          <w:trHeight w:val="210"/>
        </w:trPr>
        <w:tc>
          <w:tcPr>
            <w:tcW w:w="1787" w:type="dxa"/>
            <w:shd w:val="clear" w:color="auto" w:fill="BFBFBF"/>
          </w:tcPr>
          <w:p w14:paraId="6B174DE1" w14:textId="77777777" w:rsidR="00697420" w:rsidRPr="008833B9" w:rsidRDefault="00722045">
            <w:pPr>
              <w:spacing w:before="40" w:after="40"/>
              <w:rPr>
                <w:rFonts w:ascii="Cambria" w:eastAsia="Cambria" w:hAnsi="Cambria" w:cs="Cambria"/>
              </w:rPr>
            </w:pPr>
            <w:r w:rsidRPr="008833B9">
              <w:rPr>
                <w:rFonts w:ascii="Cambria" w:eastAsia="Cambria" w:hAnsi="Cambria" w:cs="Cambria"/>
              </w:rPr>
              <w:t>Course Title</w:t>
            </w:r>
          </w:p>
        </w:tc>
        <w:tc>
          <w:tcPr>
            <w:tcW w:w="3986" w:type="dxa"/>
          </w:tcPr>
          <w:p w14:paraId="6B174DE2" w14:textId="74372AF7" w:rsidR="00697420" w:rsidRPr="008833B9" w:rsidRDefault="005A2330">
            <w:pPr>
              <w:spacing w:before="40" w:after="40"/>
              <w:rPr>
                <w:rFonts w:ascii="Cambria" w:eastAsia="Cambria" w:hAnsi="Cambria" w:cs="Cambria"/>
              </w:rPr>
            </w:pPr>
            <w:r w:rsidRPr="008833B9">
              <w:rPr>
                <w:rFonts w:ascii="Cambria" w:eastAsia="Cambria" w:hAnsi="Cambria" w:cs="Cambria"/>
              </w:rPr>
              <w:t>Web Technologies</w:t>
            </w:r>
          </w:p>
        </w:tc>
        <w:tc>
          <w:tcPr>
            <w:tcW w:w="1701" w:type="dxa"/>
            <w:shd w:val="clear" w:color="auto" w:fill="BFBFBF"/>
          </w:tcPr>
          <w:p w14:paraId="6B174DE3" w14:textId="77777777" w:rsidR="00697420" w:rsidRPr="008833B9" w:rsidRDefault="00722045">
            <w:pPr>
              <w:spacing w:before="40" w:after="40"/>
              <w:rPr>
                <w:rFonts w:ascii="Cambria" w:eastAsia="Cambria" w:hAnsi="Cambria" w:cs="Cambria"/>
              </w:rPr>
            </w:pPr>
            <w:r w:rsidRPr="008833B9">
              <w:rPr>
                <w:rFonts w:ascii="Cambria" w:eastAsia="Cambria" w:hAnsi="Cambria" w:cs="Cambria"/>
              </w:rPr>
              <w:t>Section</w:t>
            </w:r>
          </w:p>
        </w:tc>
        <w:tc>
          <w:tcPr>
            <w:tcW w:w="1134" w:type="dxa"/>
          </w:tcPr>
          <w:p w14:paraId="6B174DE4" w14:textId="760CE505" w:rsidR="00697420" w:rsidRPr="00FE180A" w:rsidRDefault="009828A5" w:rsidP="008833B9">
            <w:pPr>
              <w:spacing w:before="40" w:after="40"/>
              <w:rPr>
                <w:rFonts w:ascii="Cambria" w:eastAsia="Cambria" w:hAnsi="Cambria" w:cs="Cambria"/>
              </w:rPr>
            </w:pPr>
            <w:r w:rsidRPr="00FE180A">
              <w:rPr>
                <w:rFonts w:ascii="Cambria" w:eastAsia="Cambria" w:hAnsi="Cambria" w:cs="Cambria"/>
              </w:rPr>
              <w:t>S</w:t>
            </w:r>
          </w:p>
        </w:tc>
        <w:tc>
          <w:tcPr>
            <w:tcW w:w="1229" w:type="dxa"/>
            <w:shd w:val="clear" w:color="auto" w:fill="BFBFBF"/>
          </w:tcPr>
          <w:p w14:paraId="6B174DE5" w14:textId="77777777" w:rsidR="00697420" w:rsidRPr="008833B9" w:rsidRDefault="00722045">
            <w:pPr>
              <w:spacing w:before="40" w:after="40"/>
              <w:jc w:val="center"/>
              <w:rPr>
                <w:rFonts w:ascii="Cambria" w:eastAsia="Cambria" w:hAnsi="Cambria" w:cs="Cambria"/>
              </w:rPr>
            </w:pPr>
            <w:r w:rsidRPr="008833B9">
              <w:rPr>
                <w:rFonts w:ascii="Cambria" w:eastAsia="Cambria" w:hAnsi="Cambria" w:cs="Cambria"/>
              </w:rPr>
              <w:t>#Group</w:t>
            </w:r>
          </w:p>
        </w:tc>
        <w:tc>
          <w:tcPr>
            <w:tcW w:w="938" w:type="dxa"/>
          </w:tcPr>
          <w:p w14:paraId="6B174DE6" w14:textId="07FCB2BE" w:rsidR="00697420" w:rsidRPr="00FE180A" w:rsidRDefault="009828A5">
            <w:pPr>
              <w:spacing w:before="40" w:after="40"/>
              <w:rPr>
                <w:rFonts w:ascii="Cambria" w:eastAsia="Cambria" w:hAnsi="Cambria" w:cs="Cambria"/>
              </w:rPr>
            </w:pPr>
            <w:r w:rsidRPr="00FE180A">
              <w:rPr>
                <w:rFonts w:ascii="Cambria" w:eastAsia="Cambria" w:hAnsi="Cambria" w:cs="Cambria"/>
              </w:rPr>
              <w:t>4</w:t>
            </w:r>
          </w:p>
        </w:tc>
      </w:tr>
    </w:tbl>
    <w:p w14:paraId="6B174DE8" w14:textId="77777777" w:rsidR="00697420" w:rsidRPr="008833B9" w:rsidRDefault="00722045">
      <w:pPr>
        <w:spacing w:before="240"/>
        <w:rPr>
          <w:rFonts w:ascii="Cambria" w:eastAsia="Cambria" w:hAnsi="Cambria" w:cs="Cambria"/>
          <w:sz w:val="20"/>
          <w:szCs w:val="20"/>
        </w:rPr>
      </w:pPr>
      <w:bookmarkStart w:id="0" w:name="bookmark=id.pr5s1ii2kdaf" w:colFirst="0" w:colLast="0"/>
      <w:bookmarkStart w:id="1" w:name="bookmark=id.us0uqo38ic61" w:colFirst="0" w:colLast="0"/>
      <w:bookmarkStart w:id="2" w:name="bookmark=id.y4ljqfcc283j" w:colFirst="0" w:colLast="0"/>
      <w:bookmarkStart w:id="3" w:name="bookmark=id.q0b0hu2v7uov" w:colFirst="0" w:colLast="0"/>
      <w:bookmarkEnd w:id="0"/>
      <w:bookmarkEnd w:id="1"/>
      <w:bookmarkEnd w:id="2"/>
      <w:bookmarkEnd w:id="3"/>
      <w:r w:rsidRPr="008833B9">
        <w:rPr>
          <w:rFonts w:ascii="Cambria" w:eastAsia="Cambria" w:hAnsi="Cambria" w:cs="Cambria"/>
          <w:b/>
          <w:sz w:val="20"/>
          <w:szCs w:val="20"/>
        </w:rPr>
        <w:t>Group Member</w:t>
      </w:r>
    </w:p>
    <w:tbl>
      <w:tblPr>
        <w:tblStyle w:val="a0"/>
        <w:tblW w:w="10961" w:type="dxa"/>
        <w:tblInd w:w="-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792"/>
        <w:gridCol w:w="6205"/>
        <w:gridCol w:w="1964"/>
      </w:tblGrid>
      <w:tr w:rsidR="00697420" w:rsidRPr="008833B9" w14:paraId="6B174DEC" w14:textId="77777777">
        <w:trPr>
          <w:trHeight w:val="205"/>
        </w:trPr>
        <w:tc>
          <w:tcPr>
            <w:tcW w:w="2792" w:type="dxa"/>
            <w:shd w:val="clear" w:color="auto" w:fill="BFBFBF"/>
          </w:tcPr>
          <w:p w14:paraId="6B174DE9" w14:textId="77777777" w:rsidR="00697420" w:rsidRPr="008833B9" w:rsidRDefault="00722045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 w:rsidRPr="008833B9">
              <w:rPr>
                <w:rFonts w:ascii="Cambria" w:eastAsia="Cambria" w:hAnsi="Cambria" w:cs="Cambria"/>
                <w:sz w:val="21"/>
                <w:szCs w:val="21"/>
              </w:rPr>
              <w:t>Student ID</w:t>
            </w:r>
          </w:p>
        </w:tc>
        <w:tc>
          <w:tcPr>
            <w:tcW w:w="6205" w:type="dxa"/>
            <w:shd w:val="clear" w:color="auto" w:fill="BFBFBF"/>
          </w:tcPr>
          <w:p w14:paraId="6B174DEA" w14:textId="77777777" w:rsidR="00697420" w:rsidRPr="008833B9" w:rsidRDefault="00722045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 w:rsidRPr="008833B9">
              <w:rPr>
                <w:rFonts w:ascii="Cambria" w:eastAsia="Cambria" w:hAnsi="Cambria" w:cs="Cambria"/>
                <w:sz w:val="21"/>
                <w:szCs w:val="21"/>
              </w:rPr>
              <w:t>Name</w:t>
            </w:r>
          </w:p>
        </w:tc>
        <w:tc>
          <w:tcPr>
            <w:tcW w:w="1964" w:type="dxa"/>
            <w:shd w:val="clear" w:color="auto" w:fill="BFBFBF"/>
          </w:tcPr>
          <w:p w14:paraId="6B174DEB" w14:textId="77777777" w:rsidR="00697420" w:rsidRPr="008833B9" w:rsidRDefault="00722045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 w:rsidRPr="008833B9">
              <w:rPr>
                <w:rFonts w:ascii="Cambria" w:eastAsia="Cambria" w:hAnsi="Cambria" w:cs="Cambria"/>
                <w:sz w:val="21"/>
                <w:szCs w:val="21"/>
              </w:rPr>
              <w:t>Signature</w:t>
            </w:r>
          </w:p>
        </w:tc>
      </w:tr>
      <w:tr w:rsidR="005A2330" w:rsidRPr="008833B9" w14:paraId="6B174DF0" w14:textId="77777777">
        <w:trPr>
          <w:trHeight w:val="368"/>
        </w:trPr>
        <w:tc>
          <w:tcPr>
            <w:tcW w:w="2792" w:type="dxa"/>
          </w:tcPr>
          <w:p w14:paraId="6B174DED" w14:textId="0A956A80" w:rsidR="005A2330" w:rsidRPr="00FE180A" w:rsidRDefault="00284DE3" w:rsidP="005A2330">
            <w:pPr>
              <w:spacing w:before="120" w:after="120"/>
              <w:jc w:val="center"/>
              <w:rPr>
                <w:rFonts w:ascii="Cambria" w:eastAsia="Cambria" w:hAnsi="Cambria" w:cs="Cambria"/>
                <w:b/>
                <w:bCs/>
                <w:sz w:val="20"/>
                <w:szCs w:val="20"/>
              </w:rPr>
            </w:pPr>
            <w:r w:rsidRPr="00FE180A">
              <w:rPr>
                <w:rFonts w:ascii="Cambria" w:eastAsia="Cambria" w:hAnsi="Cambria" w:cs="Cambria"/>
                <w:b/>
                <w:bCs/>
                <w:sz w:val="20"/>
                <w:szCs w:val="20"/>
              </w:rPr>
              <w:t>22-48990-3</w:t>
            </w:r>
          </w:p>
        </w:tc>
        <w:tc>
          <w:tcPr>
            <w:tcW w:w="6205" w:type="dxa"/>
          </w:tcPr>
          <w:p w14:paraId="6B174DEE" w14:textId="58B51C16" w:rsidR="005A2330" w:rsidRPr="00FE180A" w:rsidRDefault="00284DE3" w:rsidP="005A2330">
            <w:pPr>
              <w:spacing w:before="120" w:after="120"/>
              <w:rPr>
                <w:rFonts w:ascii="Cambria" w:eastAsia="Cambria" w:hAnsi="Cambria" w:cs="Cambria"/>
                <w:b/>
                <w:bCs/>
                <w:sz w:val="20"/>
                <w:szCs w:val="20"/>
              </w:rPr>
            </w:pPr>
            <w:r w:rsidRPr="00FE180A">
              <w:rPr>
                <w:rFonts w:ascii="Cambria" w:eastAsia="Cambria" w:hAnsi="Cambria" w:cs="Cambria"/>
                <w:b/>
                <w:bCs/>
                <w:sz w:val="20"/>
                <w:szCs w:val="20"/>
              </w:rPr>
              <w:t>Shahriar Hossain</w:t>
            </w:r>
          </w:p>
        </w:tc>
        <w:tc>
          <w:tcPr>
            <w:tcW w:w="1964" w:type="dxa"/>
          </w:tcPr>
          <w:p w14:paraId="6B174DEF" w14:textId="77777777" w:rsidR="005A2330" w:rsidRPr="008833B9" w:rsidRDefault="005A2330" w:rsidP="005A2330">
            <w:pPr>
              <w:spacing w:before="120" w:after="120"/>
              <w:jc w:val="center"/>
              <w:rPr>
                <w:rFonts w:ascii="Cambria" w:eastAsia="Cambria" w:hAnsi="Cambria" w:cs="Cambria"/>
                <w:sz w:val="20"/>
                <w:szCs w:val="20"/>
              </w:rPr>
            </w:pPr>
          </w:p>
        </w:tc>
      </w:tr>
      <w:tr w:rsidR="005A2330" w:rsidRPr="008833B9" w14:paraId="6B174DF4" w14:textId="77777777">
        <w:trPr>
          <w:trHeight w:val="377"/>
        </w:trPr>
        <w:tc>
          <w:tcPr>
            <w:tcW w:w="2792" w:type="dxa"/>
          </w:tcPr>
          <w:p w14:paraId="6B174DF1" w14:textId="668AE4ED" w:rsidR="005A2330" w:rsidRPr="00FE180A" w:rsidRDefault="00284DE3" w:rsidP="005A2330">
            <w:pPr>
              <w:spacing w:before="120" w:after="120"/>
              <w:jc w:val="center"/>
              <w:rPr>
                <w:rFonts w:ascii="Cambria" w:eastAsia="Cambria" w:hAnsi="Cambria" w:cs="Cambria"/>
                <w:b/>
                <w:bCs/>
                <w:sz w:val="20"/>
                <w:szCs w:val="20"/>
              </w:rPr>
            </w:pPr>
            <w:r w:rsidRPr="00FE180A">
              <w:rPr>
                <w:rFonts w:ascii="Cambria" w:eastAsia="Cambria" w:hAnsi="Cambria" w:cs="Cambria"/>
                <w:b/>
                <w:bCs/>
                <w:sz w:val="20"/>
                <w:szCs w:val="20"/>
              </w:rPr>
              <w:t>22-49002-3</w:t>
            </w:r>
          </w:p>
        </w:tc>
        <w:tc>
          <w:tcPr>
            <w:tcW w:w="6205" w:type="dxa"/>
          </w:tcPr>
          <w:p w14:paraId="6B174DF2" w14:textId="754560F0" w:rsidR="005A2330" w:rsidRPr="00FE180A" w:rsidRDefault="00284DE3" w:rsidP="005A2330">
            <w:pPr>
              <w:spacing w:before="120" w:after="120"/>
              <w:rPr>
                <w:rFonts w:ascii="Cambria" w:eastAsia="Cambria" w:hAnsi="Cambria" w:cs="Cambria"/>
                <w:b/>
                <w:bCs/>
                <w:sz w:val="20"/>
                <w:szCs w:val="20"/>
              </w:rPr>
            </w:pPr>
            <w:r w:rsidRPr="00FE180A">
              <w:rPr>
                <w:rFonts w:ascii="Cambria" w:eastAsia="Cambria" w:hAnsi="Cambria" w:cs="Cambria"/>
                <w:b/>
                <w:bCs/>
                <w:sz w:val="20"/>
                <w:szCs w:val="20"/>
              </w:rPr>
              <w:t xml:space="preserve">Al </w:t>
            </w:r>
            <w:proofErr w:type="spellStart"/>
            <w:r w:rsidRPr="00FE180A">
              <w:rPr>
                <w:rFonts w:ascii="Cambria" w:eastAsia="Cambria" w:hAnsi="Cambria" w:cs="Cambria"/>
                <w:b/>
                <w:bCs/>
                <w:sz w:val="20"/>
                <w:szCs w:val="20"/>
              </w:rPr>
              <w:t>Mubtasim</w:t>
            </w:r>
            <w:proofErr w:type="spellEnd"/>
          </w:p>
        </w:tc>
        <w:tc>
          <w:tcPr>
            <w:tcW w:w="1964" w:type="dxa"/>
          </w:tcPr>
          <w:p w14:paraId="6B174DF3" w14:textId="77777777" w:rsidR="005A2330" w:rsidRPr="008833B9" w:rsidRDefault="005A2330" w:rsidP="005A2330">
            <w:pPr>
              <w:spacing w:before="120" w:after="120"/>
              <w:jc w:val="center"/>
              <w:rPr>
                <w:rFonts w:ascii="Cambria" w:eastAsia="Cambria" w:hAnsi="Cambria" w:cs="Cambria"/>
                <w:sz w:val="20"/>
                <w:szCs w:val="20"/>
              </w:rPr>
            </w:pPr>
          </w:p>
        </w:tc>
      </w:tr>
      <w:tr w:rsidR="005A2330" w:rsidRPr="008833B9" w14:paraId="6B174DF8" w14:textId="77777777">
        <w:trPr>
          <w:trHeight w:val="377"/>
        </w:trPr>
        <w:tc>
          <w:tcPr>
            <w:tcW w:w="2792" w:type="dxa"/>
          </w:tcPr>
          <w:p w14:paraId="6B174DF5" w14:textId="58478DEF" w:rsidR="005A2330" w:rsidRPr="00FE180A" w:rsidRDefault="00284DE3" w:rsidP="005A2330">
            <w:pPr>
              <w:spacing w:before="120" w:after="120"/>
              <w:jc w:val="center"/>
              <w:rPr>
                <w:rFonts w:ascii="Cambria" w:eastAsia="Cambria" w:hAnsi="Cambria" w:cs="Cambria"/>
                <w:b/>
                <w:bCs/>
                <w:sz w:val="20"/>
                <w:szCs w:val="20"/>
              </w:rPr>
            </w:pPr>
            <w:r w:rsidRPr="00FE180A">
              <w:rPr>
                <w:rFonts w:ascii="Cambria" w:eastAsia="Cambria" w:hAnsi="Cambria" w:cs="Cambria"/>
                <w:b/>
                <w:bCs/>
                <w:sz w:val="20"/>
                <w:szCs w:val="20"/>
              </w:rPr>
              <w:t>22-49012-3</w:t>
            </w:r>
          </w:p>
        </w:tc>
        <w:tc>
          <w:tcPr>
            <w:tcW w:w="6205" w:type="dxa"/>
          </w:tcPr>
          <w:p w14:paraId="6B174DF6" w14:textId="1C086518" w:rsidR="005A2330" w:rsidRPr="00FE180A" w:rsidRDefault="00284DE3" w:rsidP="005A2330">
            <w:pPr>
              <w:spacing w:before="120" w:after="120"/>
              <w:rPr>
                <w:rFonts w:ascii="Cambria" w:eastAsia="Cambria" w:hAnsi="Cambria" w:cs="Cambria"/>
                <w:b/>
                <w:bCs/>
                <w:sz w:val="20"/>
                <w:szCs w:val="20"/>
              </w:rPr>
            </w:pPr>
            <w:r w:rsidRPr="00FE180A">
              <w:rPr>
                <w:rFonts w:ascii="Cambria" w:eastAsia="Cambria" w:hAnsi="Cambria" w:cs="Cambria"/>
                <w:b/>
                <w:bCs/>
                <w:sz w:val="20"/>
                <w:szCs w:val="20"/>
              </w:rPr>
              <w:t>Adiba Tanzila</w:t>
            </w:r>
          </w:p>
        </w:tc>
        <w:tc>
          <w:tcPr>
            <w:tcW w:w="1964" w:type="dxa"/>
          </w:tcPr>
          <w:p w14:paraId="6B174DF7" w14:textId="77777777" w:rsidR="005A2330" w:rsidRPr="008833B9" w:rsidRDefault="005A2330" w:rsidP="005A2330">
            <w:pPr>
              <w:spacing w:before="120" w:after="120"/>
              <w:jc w:val="center"/>
              <w:rPr>
                <w:rFonts w:ascii="Cambria" w:eastAsia="Cambria" w:hAnsi="Cambria" w:cs="Cambria"/>
                <w:sz w:val="20"/>
                <w:szCs w:val="20"/>
              </w:rPr>
            </w:pPr>
          </w:p>
        </w:tc>
      </w:tr>
    </w:tbl>
    <w:p w14:paraId="6B174DF9" w14:textId="77777777" w:rsidR="00697420" w:rsidRPr="008833B9" w:rsidRDefault="00722045">
      <w:pPr>
        <w:spacing w:before="240"/>
        <w:rPr>
          <w:rFonts w:ascii="Cambria" w:eastAsia="Cambria" w:hAnsi="Cambria" w:cs="Cambria"/>
          <w:sz w:val="20"/>
          <w:szCs w:val="20"/>
        </w:rPr>
      </w:pPr>
      <w:r w:rsidRPr="008833B9">
        <w:rPr>
          <w:rFonts w:ascii="Cambria" w:eastAsia="Cambria" w:hAnsi="Cambria" w:cs="Cambria"/>
          <w:b/>
          <w:sz w:val="20"/>
          <w:szCs w:val="20"/>
        </w:rPr>
        <w:t>Project Title:</w:t>
      </w:r>
    </w:p>
    <w:tbl>
      <w:tblPr>
        <w:tblStyle w:val="a1"/>
        <w:tblW w:w="10913" w:type="dxa"/>
        <w:tblInd w:w="-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913"/>
      </w:tblGrid>
      <w:tr w:rsidR="00697420" w:rsidRPr="008833B9" w14:paraId="6B174DFB" w14:textId="77777777">
        <w:tc>
          <w:tcPr>
            <w:tcW w:w="10913" w:type="dxa"/>
          </w:tcPr>
          <w:p w14:paraId="6B174DFA" w14:textId="543D32EF" w:rsidR="00697420" w:rsidRPr="00FE180A" w:rsidRDefault="00862FE8" w:rsidP="00C512BB">
            <w:pPr>
              <w:spacing w:before="120" w:after="120"/>
              <w:jc w:val="center"/>
              <w:rPr>
                <w:rFonts w:ascii="Cambria" w:eastAsia="Cambria" w:hAnsi="Cambria" w:cs="Cambria"/>
                <w:sz w:val="20"/>
                <w:szCs w:val="20"/>
              </w:rPr>
            </w:pPr>
            <w:proofErr w:type="spellStart"/>
            <w:r w:rsidRPr="00C512BB">
              <w:rPr>
                <w:rFonts w:ascii="Cambria" w:eastAsia="Cambria" w:hAnsi="Cambria" w:cs="Cambria"/>
                <w:sz w:val="32"/>
                <w:szCs w:val="32"/>
              </w:rPr>
              <w:t>PawSome</w:t>
            </w:r>
            <w:proofErr w:type="spellEnd"/>
          </w:p>
        </w:tc>
      </w:tr>
    </w:tbl>
    <w:p w14:paraId="6B174DFC" w14:textId="77777777" w:rsidR="00697420" w:rsidRPr="008833B9" w:rsidRDefault="00722045">
      <w:pPr>
        <w:spacing w:before="240"/>
        <w:rPr>
          <w:rFonts w:ascii="Cambria" w:eastAsia="Cambria" w:hAnsi="Cambria" w:cs="Cambria"/>
          <w:sz w:val="20"/>
          <w:szCs w:val="20"/>
        </w:rPr>
      </w:pPr>
      <w:r w:rsidRPr="008833B9">
        <w:rPr>
          <w:rFonts w:ascii="Cambria" w:eastAsia="Cambria" w:hAnsi="Cambria" w:cs="Cambria"/>
          <w:b/>
          <w:sz w:val="20"/>
          <w:szCs w:val="20"/>
        </w:rPr>
        <w:t>Short Description:</w:t>
      </w:r>
    </w:p>
    <w:tbl>
      <w:tblPr>
        <w:tblStyle w:val="a2"/>
        <w:tblW w:w="10821" w:type="dxa"/>
        <w:tblInd w:w="-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821"/>
      </w:tblGrid>
      <w:tr w:rsidR="00697420" w:rsidRPr="008833B9" w14:paraId="6B174E15" w14:textId="77777777">
        <w:trPr>
          <w:trHeight w:val="6335"/>
        </w:trPr>
        <w:tc>
          <w:tcPr>
            <w:tcW w:w="10821" w:type="dxa"/>
          </w:tcPr>
          <w:p w14:paraId="697F7485" w14:textId="77777777" w:rsidR="004701F5" w:rsidRPr="00FD122F" w:rsidRDefault="004701F5" w:rsidP="004701F5">
            <w:pPr>
              <w:spacing w:before="120" w:after="120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Type of user: 1. Admin, 2. Adopter, 3. Shelter </w:t>
            </w:r>
          </w:p>
          <w:p w14:paraId="59A60854" w14:textId="77777777" w:rsidR="004701F5" w:rsidRPr="00FD122F" w:rsidRDefault="004701F5" w:rsidP="004701F5">
            <w:pPr>
              <w:spacing w:before="120" w:after="120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b/>
                <w:sz w:val="20"/>
                <w:szCs w:val="20"/>
              </w:rPr>
              <w:t>Common Features (Available to All Users)</w:t>
            </w:r>
          </w:p>
          <w:p w14:paraId="519A5B93" w14:textId="77777777" w:rsidR="004701F5" w:rsidRPr="00FD122F" w:rsidRDefault="004701F5" w:rsidP="004701F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259" w:lineRule="auto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Authentication</w:t>
            </w:r>
          </w:p>
          <w:p w14:paraId="29B8072C" w14:textId="77777777" w:rsidR="004701F5" w:rsidRPr="00FD122F" w:rsidRDefault="004701F5" w:rsidP="004701F5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Login to the system</w:t>
            </w:r>
          </w:p>
          <w:p w14:paraId="13F7E4A0" w14:textId="77777777" w:rsidR="004701F5" w:rsidRPr="00FD122F" w:rsidRDefault="004701F5" w:rsidP="004701F5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Logout from the system</w:t>
            </w:r>
          </w:p>
          <w:p w14:paraId="280A8619" w14:textId="77777777" w:rsidR="004701F5" w:rsidRPr="00FD122F" w:rsidRDefault="004701F5" w:rsidP="004701F5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User registration</w:t>
            </w:r>
          </w:p>
          <w:p w14:paraId="36C73ADC" w14:textId="77777777" w:rsidR="004701F5" w:rsidRPr="00FD122F" w:rsidRDefault="004701F5" w:rsidP="004701F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Account Management</w:t>
            </w:r>
          </w:p>
          <w:p w14:paraId="1429D23B" w14:textId="77777777" w:rsidR="004701F5" w:rsidRPr="00FD122F" w:rsidRDefault="004701F5" w:rsidP="004701F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Change or reset password</w:t>
            </w:r>
          </w:p>
          <w:p w14:paraId="2372DFC7" w14:textId="77777777" w:rsidR="004701F5" w:rsidRPr="00FD122F" w:rsidRDefault="004701F5" w:rsidP="004701F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Manage profile information (view, edit, delete)</w:t>
            </w:r>
          </w:p>
          <w:p w14:paraId="08FF8D91" w14:textId="77777777" w:rsidR="004701F5" w:rsidRPr="00FD122F" w:rsidRDefault="004701F5" w:rsidP="004701F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Dashboard</w:t>
            </w:r>
          </w:p>
          <w:p w14:paraId="4EE6B6F6" w14:textId="77777777" w:rsidR="004701F5" w:rsidRPr="00FD122F" w:rsidRDefault="004701F5" w:rsidP="004701F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59" w:lineRule="auto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Access a personalized dashboard after login</w:t>
            </w:r>
          </w:p>
          <w:p w14:paraId="0405D98E" w14:textId="77777777" w:rsidR="004701F5" w:rsidRPr="00FD122F" w:rsidRDefault="004701F5" w:rsidP="004701F5">
            <w:pPr>
              <w:spacing w:before="120" w:after="120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b/>
                <w:sz w:val="20"/>
                <w:szCs w:val="20"/>
              </w:rPr>
              <w:t>Specific Features by User Type</w:t>
            </w:r>
          </w:p>
          <w:p w14:paraId="6F77DC6C" w14:textId="77777777" w:rsidR="004701F5" w:rsidRPr="00FD122F" w:rsidRDefault="004701F5" w:rsidP="004701F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259" w:lineRule="auto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 xml:space="preserve">Features of </w:t>
            </w:r>
            <w:r w:rsidRPr="00FD122F">
              <w:rPr>
                <w:rFonts w:ascii="Cambria" w:eastAsia="Cambria" w:hAnsi="Cambria" w:cs="Cambria"/>
                <w:b/>
                <w:sz w:val="20"/>
                <w:szCs w:val="20"/>
              </w:rPr>
              <w:t>Admin</w:t>
            </w:r>
          </w:p>
          <w:p w14:paraId="64501225" w14:textId="77777777" w:rsidR="004701F5" w:rsidRPr="00FD122F" w:rsidRDefault="004701F5" w:rsidP="004701F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View User Statistics</w:t>
            </w:r>
          </w:p>
          <w:p w14:paraId="6ED4F978" w14:textId="77777777" w:rsidR="004701F5" w:rsidRPr="00FD122F" w:rsidRDefault="004701F5" w:rsidP="004701F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Manage User Details</w:t>
            </w:r>
          </w:p>
          <w:p w14:paraId="7B735D3D" w14:textId="77777777" w:rsidR="004701F5" w:rsidRPr="00FD122F" w:rsidRDefault="004701F5" w:rsidP="004701F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Manage Adoption data</w:t>
            </w:r>
          </w:p>
          <w:p w14:paraId="13CCD5B0" w14:textId="77777777" w:rsidR="004701F5" w:rsidRPr="00FD122F" w:rsidRDefault="004701F5" w:rsidP="004701F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 xml:space="preserve">Features of </w:t>
            </w:r>
            <w:r w:rsidRPr="00FD122F">
              <w:rPr>
                <w:rFonts w:ascii="Cambria" w:eastAsia="Cambria" w:hAnsi="Cambria" w:cs="Cambria"/>
                <w:b/>
                <w:sz w:val="20"/>
                <w:szCs w:val="20"/>
              </w:rPr>
              <w:t>Adopter</w:t>
            </w:r>
          </w:p>
          <w:p w14:paraId="342E8366" w14:textId="77777777" w:rsidR="004701F5" w:rsidRPr="00FD122F" w:rsidRDefault="004701F5" w:rsidP="004701F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Send Adoption Request</w:t>
            </w:r>
          </w:p>
          <w:p w14:paraId="7773BE50" w14:textId="77777777" w:rsidR="004701F5" w:rsidRPr="00FD122F" w:rsidRDefault="004701F5" w:rsidP="004701F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Browse Pets/View Pet details </w:t>
            </w:r>
          </w:p>
          <w:p w14:paraId="2E58F03C" w14:textId="77777777" w:rsidR="004701F5" w:rsidRPr="00FD122F" w:rsidRDefault="004701F5" w:rsidP="004701F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Track adoption Request    </w:t>
            </w:r>
          </w:p>
          <w:p w14:paraId="2504FA4D" w14:textId="77777777" w:rsidR="004701F5" w:rsidRPr="00FD122F" w:rsidRDefault="004701F5" w:rsidP="004701F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 xml:space="preserve">Features of </w:t>
            </w:r>
            <w:r w:rsidRPr="00FD122F">
              <w:rPr>
                <w:rFonts w:ascii="Cambria" w:eastAsia="Cambria" w:hAnsi="Cambria" w:cs="Cambria"/>
                <w:b/>
                <w:sz w:val="20"/>
                <w:szCs w:val="20"/>
              </w:rPr>
              <w:t>Shelter</w:t>
            </w:r>
          </w:p>
          <w:p w14:paraId="4B0320E8" w14:textId="77777777" w:rsidR="004701F5" w:rsidRPr="00FD122F" w:rsidRDefault="004701F5" w:rsidP="004701F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Receive Adoption Request</w:t>
            </w:r>
          </w:p>
          <w:p w14:paraId="52124251" w14:textId="77777777" w:rsidR="004701F5" w:rsidRPr="00FD122F" w:rsidRDefault="004701F5" w:rsidP="004701F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Show available pet options</w:t>
            </w:r>
          </w:p>
          <w:p w14:paraId="2186F5B2" w14:textId="77777777" w:rsidR="004701F5" w:rsidRPr="00FD122F" w:rsidRDefault="004701F5" w:rsidP="004701F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FD122F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Manage Adoption Requests</w:t>
            </w:r>
          </w:p>
          <w:p w14:paraId="6B174E14" w14:textId="5BEE4484" w:rsidR="00697420" w:rsidRPr="008833B9" w:rsidRDefault="00722045" w:rsidP="00A308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1080"/>
              <w:rPr>
                <w:rFonts w:ascii="Cambria" w:eastAsia="Cambria" w:hAnsi="Cambria" w:cs="Cambria"/>
                <w:i/>
                <w:iCs/>
                <w:color w:val="000000"/>
                <w:sz w:val="20"/>
                <w:szCs w:val="20"/>
              </w:rPr>
            </w:pPr>
            <w:r w:rsidRPr="008833B9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6B174E16" w14:textId="77777777" w:rsidR="00697420" w:rsidRPr="008833B9" w:rsidRDefault="00722045">
      <w:pPr>
        <w:rPr>
          <w:rFonts w:ascii="Cambria" w:eastAsia="Cambria" w:hAnsi="Cambria" w:cs="Cambria"/>
          <w:b/>
          <w:color w:val="FF0000"/>
          <w:sz w:val="20"/>
          <w:szCs w:val="20"/>
        </w:rPr>
      </w:pPr>
      <w:r w:rsidRPr="008833B9">
        <w:rPr>
          <w:rFonts w:ascii="Cambria" w:eastAsia="Cambria" w:hAnsi="Cambria" w:cs="Cambria"/>
          <w:b/>
          <w:color w:val="FF0000"/>
          <w:sz w:val="20"/>
          <w:szCs w:val="20"/>
        </w:rPr>
        <w:t>N.B: Each user type must have at least 3 distinct features different from the others. Additional features may be added if desired.</w:t>
      </w:r>
    </w:p>
    <w:sectPr w:rsidR="00697420" w:rsidRPr="008833B9" w:rsidSect="008833B9">
      <w:pgSz w:w="12240" w:h="15840"/>
      <w:pgMar w:top="720" w:right="720" w:bottom="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CD1318CE-ACDA-4E87-AEEE-906BBC38BB6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7D5000EA-315F-434B-B755-E4E91A07F794}"/>
    <w:embedBold r:id="rId3" w:fontKey="{C84EC736-F48A-4000-AB88-3240CCC14AB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4" w:fontKey="{AF271525-BAA0-46E8-AFAE-C4CE8404A309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5" w:fontKey="{DCA7105F-7A5D-45F5-91C1-1D58505E5AA2}"/>
    <w:embedItalic r:id="rId6" w:fontKey="{2721DAFB-9812-46B4-B680-3F72385726B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844ACC25-211F-4D10-8322-E18B08342867}"/>
    <w:embedBold r:id="rId8" w:fontKey="{842D71A7-B2D2-4E59-ABBB-67B4A8E96142}"/>
    <w:embedItalic r:id="rId9" w:fontKey="{45C9E16F-8183-45FF-9095-94D4EB237ADF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0" w:fontKey="{619B74A8-4968-482D-B8B4-C6EB6B09C524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311C6C"/>
    <w:multiLevelType w:val="multilevel"/>
    <w:tmpl w:val="276C9E5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96822F6"/>
    <w:multiLevelType w:val="multilevel"/>
    <w:tmpl w:val="BC84AAB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64A16FA"/>
    <w:multiLevelType w:val="multilevel"/>
    <w:tmpl w:val="74B81D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DB479D6"/>
    <w:multiLevelType w:val="multilevel"/>
    <w:tmpl w:val="CD9C95D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4E02A7B"/>
    <w:multiLevelType w:val="multilevel"/>
    <w:tmpl w:val="CD9C95D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81219DB"/>
    <w:multiLevelType w:val="multilevel"/>
    <w:tmpl w:val="41B0775A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9515B4A"/>
    <w:multiLevelType w:val="multilevel"/>
    <w:tmpl w:val="BC22ED8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96E5678"/>
    <w:multiLevelType w:val="multilevel"/>
    <w:tmpl w:val="0E763F4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1786315646">
    <w:abstractNumId w:val="5"/>
  </w:num>
  <w:num w:numId="2" w16cid:durableId="1137531345">
    <w:abstractNumId w:val="6"/>
  </w:num>
  <w:num w:numId="3" w16cid:durableId="464129524">
    <w:abstractNumId w:val="1"/>
  </w:num>
  <w:num w:numId="4" w16cid:durableId="1451392773">
    <w:abstractNumId w:val="3"/>
  </w:num>
  <w:num w:numId="5" w16cid:durableId="1970474721">
    <w:abstractNumId w:val="7"/>
  </w:num>
  <w:num w:numId="6" w16cid:durableId="870803326">
    <w:abstractNumId w:val="2"/>
  </w:num>
  <w:num w:numId="7" w16cid:durableId="40180872">
    <w:abstractNumId w:val="0"/>
  </w:num>
  <w:num w:numId="8" w16cid:durableId="16999625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3NbMwsjQzNTQztrRQ0lEKTi0uzszPAykwrgUAivTpaywAAAA="/>
  </w:docVars>
  <w:rsids>
    <w:rsidRoot w:val="00697420"/>
    <w:rsid w:val="000B0BDC"/>
    <w:rsid w:val="000C4117"/>
    <w:rsid w:val="001624DC"/>
    <w:rsid w:val="0022525D"/>
    <w:rsid w:val="00234082"/>
    <w:rsid w:val="002758D8"/>
    <w:rsid w:val="00284DE3"/>
    <w:rsid w:val="00296554"/>
    <w:rsid w:val="004701F5"/>
    <w:rsid w:val="00496F05"/>
    <w:rsid w:val="004B6588"/>
    <w:rsid w:val="00564754"/>
    <w:rsid w:val="00564DCD"/>
    <w:rsid w:val="00565A6F"/>
    <w:rsid w:val="005A2330"/>
    <w:rsid w:val="005D4193"/>
    <w:rsid w:val="00647CD6"/>
    <w:rsid w:val="00697420"/>
    <w:rsid w:val="006D4F56"/>
    <w:rsid w:val="006E2C79"/>
    <w:rsid w:val="00722045"/>
    <w:rsid w:val="00862FE8"/>
    <w:rsid w:val="008833B9"/>
    <w:rsid w:val="008B23F0"/>
    <w:rsid w:val="009828A5"/>
    <w:rsid w:val="00A308F8"/>
    <w:rsid w:val="00A512DC"/>
    <w:rsid w:val="00AA5084"/>
    <w:rsid w:val="00AF1D2B"/>
    <w:rsid w:val="00B40DFE"/>
    <w:rsid w:val="00BA04C0"/>
    <w:rsid w:val="00C512BB"/>
    <w:rsid w:val="00D663C3"/>
    <w:rsid w:val="00D87DA4"/>
    <w:rsid w:val="00E33764"/>
    <w:rsid w:val="00E56D2F"/>
    <w:rsid w:val="00EA73BA"/>
    <w:rsid w:val="00EF0E63"/>
    <w:rsid w:val="00F67188"/>
    <w:rsid w:val="00FD122F"/>
    <w:rsid w:val="00FE1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74DDF"/>
  <w15:docId w15:val="{B3178D66-4768-DF45-937F-A17467EC4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95CFB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T7dw9cEIvMrPaNblaV7SkBY4UUg==">CgMxLjAyD2lkLnByNXMxaWkya2RhZjIPaWQudXMwdXFvMzhpYzYxMg9pZC55NGxqcWZjYzI4M2oyD2lkLnEwYjBodTJ2N3VvdjgAciExX1BoOU82Vkt0TnMwZGpiNXdPVUVQdzVzUXFKeHZuMn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167</Words>
  <Characters>898</Characters>
  <Application>Microsoft Office Word</Application>
  <DocSecurity>0</DocSecurity>
  <Lines>51</Lines>
  <Paragraphs>46</Paragraphs>
  <ScaleCrop>false</ScaleCrop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nda</dc:creator>
  <cp:lastModifiedBy>AL MUBTASIM</cp:lastModifiedBy>
  <cp:revision>27</cp:revision>
  <dcterms:created xsi:type="dcterms:W3CDTF">2025-12-08T10:06:00Z</dcterms:created>
  <dcterms:modified xsi:type="dcterms:W3CDTF">2025-12-27T05:27:00Z</dcterms:modified>
</cp:coreProperties>
</file>